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86BE8" w:rsidRPr="00FA23A6" w:rsidRDefault="00186BE8" w:rsidP="00FA23A6">
      <w:pPr>
        <w:pStyle w:val="ListParagraph"/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FA23A6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ich one of the following is an Imperative Language??</w:t>
      </w:r>
    </w:p>
    <w:p w:rsidR="00186BE8" w:rsidRPr="00186BE8" w:rsidRDefault="00186BE8" w:rsidP="00186BE8">
      <w:pPr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HTML</w:t>
      </w:r>
    </w:p>
    <w:p w:rsidR="00186BE8" w:rsidRPr="00186BE8" w:rsidRDefault="00186BE8" w:rsidP="00186BE8">
      <w:pPr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CSS</w:t>
      </w:r>
    </w:p>
    <w:p w:rsidR="00186BE8" w:rsidRPr="00186BE8" w:rsidRDefault="00186BE8" w:rsidP="00186BE8">
      <w:pPr>
        <w:numPr>
          <w:ilvl w:val="0"/>
          <w:numId w:val="3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Java Script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Java Script</w:t>
      </w:r>
    </w:p>
    <w:p w:rsidR="00186BE8" w:rsidRPr="00186BE8" w:rsidRDefault="00186BE8" w:rsidP="00186BE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ich one of the following is a Declarative Language??</w:t>
      </w:r>
    </w:p>
    <w:p w:rsidR="00186BE8" w:rsidRPr="00186BE8" w:rsidRDefault="00186BE8" w:rsidP="00186BE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HTML</w:t>
      </w:r>
    </w:p>
    <w:p w:rsidR="00186BE8" w:rsidRPr="00186BE8" w:rsidRDefault="00186BE8" w:rsidP="00186BE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CSS</w:t>
      </w:r>
    </w:p>
    <w:p w:rsidR="00186BE8" w:rsidRPr="00186BE8" w:rsidRDefault="00186BE8" w:rsidP="00186BE8">
      <w:pPr>
        <w:numPr>
          <w:ilvl w:val="0"/>
          <w:numId w:val="4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Java Script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HTML</w:t>
      </w:r>
    </w:p>
    <w:p w:rsidR="00186BE8" w:rsidRPr="00186BE8" w:rsidRDefault="00186BE8" w:rsidP="00186BE8">
      <w:pPr>
        <w:numPr>
          <w:ilvl w:val="0"/>
          <w:numId w:val="5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Name two uses of a DIV tag??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The div tag is used in HTML to make divisions of content in the web page like (text, images, header, footer, navigation bar, etc). Div tag has both open(</w:t>
      </w:r>
    </w:p>
    <w:p w:rsidR="00186BE8" w:rsidRPr="00186BE8" w:rsidRDefault="00186BE8" w:rsidP="00186BE8">
      <w:pPr>
        <w:shd w:val="clear" w:color="auto" w:fill="FFFFFF"/>
        <w:spacing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) and closing (</w:t>
      </w:r>
    </w:p>
    <w:p w:rsidR="00186BE8" w:rsidRPr="00186BE8" w:rsidRDefault="00186BE8" w:rsidP="00186BE8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shd w:val="clear" w:color="auto" w:fill="FFFFFF"/>
          <w:lang w:val="en-US" w:eastAsia="en-US"/>
        </w:rPr>
        <w:t>) tag and it is mandatory to close the tag.</w:t>
      </w:r>
    </w:p>
    <w:p w:rsidR="00186BE8" w:rsidRPr="00186BE8" w:rsidRDefault="00186BE8" w:rsidP="00186BE8">
      <w:pPr>
        <w:numPr>
          <w:ilvl w:val="0"/>
          <w:numId w:val="6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at is the difference between relative positioning and absolute positioning in HTML?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Relative - the element is positioned relative to its normal position. Absolute - the element is positioned absolutely to its first positioned parent</w:t>
      </w:r>
    </w:p>
    <w:p w:rsidR="00186BE8" w:rsidRPr="00186BE8" w:rsidRDefault="00186BE8" w:rsidP="00186BE8">
      <w:pPr>
        <w:numPr>
          <w:ilvl w:val="0"/>
          <w:numId w:val="7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at is the use of opacity in CSS??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The opacity property in CSS specifies how transparent an element is. Opacity has a default initial value of 1 (100% opaque). Opacity is not inherited, but because the parent has opacity that applies to everything within it.</w:t>
      </w:r>
    </w:p>
    <w:p w:rsidR="00186BE8" w:rsidRPr="00186BE8" w:rsidRDefault="00186BE8" w:rsidP="00186BE8">
      <w:pPr>
        <w:numPr>
          <w:ilvl w:val="0"/>
          <w:numId w:val="8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ich is the programming language used in the React Native Framework??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lastRenderedPageBreak/>
        <w:t>Answer: For React Native, for the programming language - you need JavaScript or a slightly different take on JavaScript which mixes JavaScript and HTML type syntax called JSX.</w:t>
      </w:r>
    </w:p>
    <w:p w:rsidR="00186BE8" w:rsidRPr="00186BE8" w:rsidRDefault="00186BE8" w:rsidP="00186BE8">
      <w:pPr>
        <w:numPr>
          <w:ilvl w:val="0"/>
          <w:numId w:val="9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ich online editor are we using for creating our apps in React Native Framework??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Expo online editor</w:t>
      </w:r>
    </w:p>
    <w:p w:rsidR="00186BE8" w:rsidRPr="00186BE8" w:rsidRDefault="00186BE8" w:rsidP="00186BE8">
      <w:pPr>
        <w:numPr>
          <w:ilvl w:val="0"/>
          <w:numId w:val="10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rite the steps to test your first designed app in the online editor on a mobile.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</w:t>
      </w:r>
    </w:p>
    <w:p w:rsidR="00186BE8" w:rsidRPr="00186BE8" w:rsidRDefault="00186BE8" w:rsidP="00186BE8">
      <w:pPr>
        <w:numPr>
          <w:ilvl w:val="0"/>
          <w:numId w:val="1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Download expo app from playstore</w:t>
      </w:r>
    </w:p>
    <w:p w:rsidR="00186BE8" w:rsidRPr="00186BE8" w:rsidRDefault="00186BE8" w:rsidP="00186BE8">
      <w:pPr>
        <w:numPr>
          <w:ilvl w:val="0"/>
          <w:numId w:val="1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Open it</w:t>
      </w:r>
    </w:p>
    <w:p w:rsidR="00186BE8" w:rsidRPr="00186BE8" w:rsidRDefault="00186BE8" w:rsidP="00186BE8">
      <w:pPr>
        <w:numPr>
          <w:ilvl w:val="0"/>
          <w:numId w:val="1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Sign up with expo on your pc</w:t>
      </w:r>
    </w:p>
    <w:p w:rsidR="00186BE8" w:rsidRPr="00186BE8" w:rsidRDefault="00186BE8" w:rsidP="00186BE8">
      <w:pPr>
        <w:numPr>
          <w:ilvl w:val="0"/>
          <w:numId w:val="1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Make a project</w:t>
      </w:r>
    </w:p>
    <w:p w:rsidR="00186BE8" w:rsidRPr="00186BE8" w:rsidRDefault="00186BE8" w:rsidP="00186BE8">
      <w:pPr>
        <w:numPr>
          <w:ilvl w:val="0"/>
          <w:numId w:val="1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Click connect your device</w:t>
      </w:r>
    </w:p>
    <w:p w:rsidR="00186BE8" w:rsidRPr="00186BE8" w:rsidRDefault="00186BE8" w:rsidP="00186BE8">
      <w:pPr>
        <w:numPr>
          <w:ilvl w:val="0"/>
          <w:numId w:val="1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On mobile click scan QR code</w:t>
      </w:r>
    </w:p>
    <w:p w:rsidR="00186BE8" w:rsidRPr="00186BE8" w:rsidRDefault="00186BE8" w:rsidP="00186BE8">
      <w:pPr>
        <w:numPr>
          <w:ilvl w:val="0"/>
          <w:numId w:val="1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Scan it</w:t>
      </w:r>
    </w:p>
    <w:p w:rsidR="00186BE8" w:rsidRPr="00186BE8" w:rsidRDefault="00186BE8" w:rsidP="00186BE8">
      <w:pPr>
        <w:numPr>
          <w:ilvl w:val="0"/>
          <w:numId w:val="11"/>
        </w:numPr>
        <w:shd w:val="clear" w:color="auto" w:fill="FFFFFF"/>
        <w:spacing w:before="240"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at is the use of the render function in React Native Framework??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The term “render prop” refers to a technique for sharing code between React components using a prop whose value is a function. A component with a render prop takes a function that returns a React element and calls it instead of implementing its own render logic.</w:t>
      </w:r>
    </w:p>
    <w:p w:rsidR="00186BE8" w:rsidRPr="00186BE8" w:rsidRDefault="00186BE8" w:rsidP="00186BE8">
      <w:pPr>
        <w:numPr>
          <w:ilvl w:val="0"/>
          <w:numId w:val="12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at is the use of return function in React Native Framework??</w:t>
      </w:r>
    </w:p>
    <w:p w:rsidR="00186BE8" w:rsidRPr="00186BE8" w:rsidRDefault="00186BE8" w:rsidP="00186BE8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Whatever a function component returns is rendered as a React element. React elements let you describe what you want to see on the screen.</w:t>
      </w:r>
    </w:p>
    <w:p w:rsidR="00186BE8" w:rsidRPr="00186BE8" w:rsidRDefault="00186BE8" w:rsidP="00186BE8">
      <w:pPr>
        <w:numPr>
          <w:ilvl w:val="0"/>
          <w:numId w:val="13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What are the various components in your first app that you designed??</w:t>
      </w:r>
    </w:p>
    <w:p w:rsidR="00186BE8" w:rsidRPr="00186BE8" w:rsidRDefault="00186BE8" w:rsidP="00186BE8">
      <w:pPr>
        <w:shd w:val="clear" w:color="auto" w:fill="FFFFFF"/>
        <w:spacing w:after="100" w:afterAutospacing="1" w:line="240" w:lineRule="auto"/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</w:pPr>
      <w:r w:rsidRPr="00186BE8">
        <w:rPr>
          <w:rFonts w:ascii="Segoe UI" w:eastAsia="Times New Roman" w:hAnsi="Segoe UI" w:cs="Segoe UI"/>
          <w:color w:val="24292E"/>
          <w:sz w:val="24"/>
          <w:szCs w:val="24"/>
          <w:lang w:val="en-US" w:eastAsia="en-US"/>
        </w:rPr>
        <w:t>Answer: Render View Button Retur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BC66A1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D36686"/>
    <w:multiLevelType w:val="multilevel"/>
    <w:tmpl w:val="E80E017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>
    <w:nsid w:val="0A3D7CF5"/>
    <w:multiLevelType w:val="multilevel"/>
    <w:tmpl w:val="0CEACD54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>
    <w:nsid w:val="0BCE100E"/>
    <w:multiLevelType w:val="multilevel"/>
    <w:tmpl w:val="2CBCB7B8"/>
    <w:lvl w:ilvl="0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>
    <w:nsid w:val="425C0E82"/>
    <w:multiLevelType w:val="multilevel"/>
    <w:tmpl w:val="9028C1D2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>
    <w:nsid w:val="523D34D1"/>
    <w:multiLevelType w:val="multilevel"/>
    <w:tmpl w:val="E54AF5D4"/>
    <w:lvl w:ilvl="0">
      <w:start w:val="1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>
    <w:nsid w:val="5FFE50F9"/>
    <w:multiLevelType w:val="multilevel"/>
    <w:tmpl w:val="9D0C3B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Segoe UI" w:eastAsia="Times New Roman" w:hAnsi="Segoe UI" w:cs="Segoe UI"/>
      </w:r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>
    <w:nsid w:val="6CB65B82"/>
    <w:multiLevelType w:val="multilevel"/>
    <w:tmpl w:val="C390E692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>
    <w:nsid w:val="72416502"/>
    <w:multiLevelType w:val="multilevel"/>
    <w:tmpl w:val="A552CBAA"/>
    <w:lvl w:ilvl="0">
      <w:start w:val="8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>
    <w:nsid w:val="745A7771"/>
    <w:multiLevelType w:val="multilevel"/>
    <w:tmpl w:val="EBC0BB60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>
    <w:nsid w:val="7B67000D"/>
    <w:multiLevelType w:val="multilevel"/>
    <w:tmpl w:val="26806AC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>
    <w:nsid w:val="7D5C1299"/>
    <w:multiLevelType w:val="multilevel"/>
    <w:tmpl w:val="5B0066F2"/>
    <w:lvl w:ilvl="0">
      <w:start w:val="7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4"/>
  </w:num>
  <w:num w:numId="2">
    <w:abstractNumId w:val="3"/>
  </w:num>
  <w:num w:numId="3">
    <w:abstractNumId w:val="7"/>
  </w:num>
  <w:num w:numId="4">
    <w:abstractNumId w:val="5"/>
  </w:num>
  <w:num w:numId="5">
    <w:abstractNumId w:val="1"/>
  </w:num>
  <w:num w:numId="6">
    <w:abstractNumId w:val="10"/>
  </w:num>
  <w:num w:numId="7">
    <w:abstractNumId w:val="0"/>
  </w:num>
  <w:num w:numId="8">
    <w:abstractNumId w:val="8"/>
  </w:num>
  <w:num w:numId="9">
    <w:abstractNumId w:val="12"/>
  </w:num>
  <w:num w:numId="10">
    <w:abstractNumId w:val="9"/>
  </w:num>
  <w:num w:numId="11">
    <w:abstractNumId w:val="11"/>
  </w:num>
  <w:num w:numId="12">
    <w:abstractNumId w:val="2"/>
  </w:num>
  <w:num w:numId="13">
    <w:abstractNumId w:val="6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186BE8"/>
    <w:rsid w:val="009526BB"/>
    <w:rsid w:val="00BC66A1"/>
    <w:rsid w:val="00FA23A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BC66A1"/>
  </w:style>
  <w:style w:type="paragraph" w:styleId="Heading1">
    <w:name w:val="heading 1"/>
    <w:basedOn w:val="Normal"/>
    <w:next w:val="Normal"/>
    <w:uiPriority w:val="9"/>
    <w:qFormat/>
    <w:rsid w:val="00BC66A1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BC66A1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BC66A1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BC66A1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BC66A1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BC66A1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BC66A1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BC66A1"/>
    <w:pPr>
      <w:keepNext/>
      <w:keepLines/>
      <w:spacing w:after="320"/>
    </w:pPr>
    <w:rPr>
      <w:color w:val="666666"/>
      <w:sz w:val="30"/>
      <w:szCs w:val="30"/>
    </w:rPr>
  </w:style>
  <w:style w:type="paragraph" w:styleId="NormalWeb">
    <w:name w:val="Normal (Web)"/>
    <w:basedOn w:val="Normal"/>
    <w:uiPriority w:val="99"/>
    <w:semiHidden/>
    <w:unhideWhenUsed/>
    <w:rsid w:val="00186BE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paragraph" w:styleId="ListParagraph">
    <w:name w:val="List Paragraph"/>
    <w:basedOn w:val="Normal"/>
    <w:uiPriority w:val="34"/>
    <w:qFormat/>
    <w:rsid w:val="00FA23A6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14732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12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347</Words>
  <Characters>1980</Characters>
  <Application>Microsoft Office Word</Application>
  <DocSecurity>0</DocSecurity>
  <Lines>16</Lines>
  <Paragraphs>4</Paragraphs>
  <ScaleCrop>false</ScaleCrop>
  <Company/>
  <LinksUpToDate>false</LinksUpToDate>
  <CharactersWithSpaces>232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HP</cp:lastModifiedBy>
  <cp:revision>5</cp:revision>
  <dcterms:created xsi:type="dcterms:W3CDTF">2021-01-06T05:46:00Z</dcterms:created>
  <dcterms:modified xsi:type="dcterms:W3CDTF">2021-06-13T12:43:00Z</dcterms:modified>
</cp:coreProperties>
</file>